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204380" w14:textId="77777777" w:rsidR="00C05CD1" w:rsidRPr="00C05CD1" w:rsidRDefault="00C05CD1" w:rsidP="00C05C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1ACA59CC" w14:textId="307EB976" w:rsidR="00C05CD1" w:rsidRPr="00C05CD1" w:rsidRDefault="00C05CD1" w:rsidP="00C05C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 w:rsidRPr="00C05CD1"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EDITAL PPGSND Nº 0</w:t>
      </w:r>
      <w:r w:rsidR="00265231"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1</w:t>
      </w:r>
      <w:r w:rsidRPr="00C05CD1"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/202</w:t>
      </w:r>
      <w:r w:rsidR="00265231"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6</w:t>
      </w:r>
    </w:p>
    <w:p w14:paraId="5FE3A7D9" w14:textId="3676BAD3" w:rsidR="00C05CD1" w:rsidRPr="00C05CD1" w:rsidRDefault="002C706E" w:rsidP="00C05C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PROGRAMA DE</w:t>
      </w:r>
      <w:r w:rsidR="00C05CD1" w:rsidRPr="00C05CD1">
        <w:rPr>
          <w:rFonts w:ascii="Calibri Light" w:eastAsia="Calibri" w:hAnsi="Calibri Light" w:cs="Calibri Light"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VISIBILIDADE DO PROGRAMA DE PÓS-GRADUAÇÃO EM SOCIEDADE, NATUREZA E DESENVOLVIMENTO</w:t>
      </w:r>
    </w:p>
    <w:p w14:paraId="3BAB0746" w14:textId="77777777" w:rsidR="00C05CD1" w:rsidRPr="007534A1" w:rsidRDefault="00C05CD1" w:rsidP="00C05C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4A2E95B5" w14:textId="328D4A93" w:rsidR="00DF5F7C" w:rsidRDefault="00F13087" w:rsidP="006B405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 w:rsidRPr="007534A1">
        <w:rPr>
          <w:rFonts w:ascii="Calibri Light" w:eastAsia="Calibri" w:hAnsi="Calibri Light" w:cs="Calibri Light"/>
          <w:b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ANEXO I</w:t>
      </w:r>
      <w:r w:rsidR="00DF5F7C" w:rsidRPr="007534A1">
        <w:rPr>
          <w:rFonts w:ascii="Calibri Light" w:eastAsia="Calibri" w:hAnsi="Calibri Light" w:cs="Calibri Light"/>
          <w:b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I</w:t>
      </w:r>
      <w:r w:rsidRPr="007534A1">
        <w:rPr>
          <w:rFonts w:ascii="Calibri Light" w:eastAsia="Calibri" w:hAnsi="Calibri Light" w:cs="Calibri Light"/>
          <w:b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r w:rsidR="00DF5F7C" w:rsidRPr="007534A1">
        <w:rPr>
          <w:rFonts w:ascii="Calibri Light" w:eastAsia="Calibri" w:hAnsi="Calibri Light" w:cs="Calibri Light"/>
          <w:b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–</w:t>
      </w:r>
      <w:r w:rsidR="003F7E6C" w:rsidRPr="007534A1">
        <w:rPr>
          <w:rFonts w:ascii="Calibri Light" w:eastAsia="Calibri" w:hAnsi="Calibri Light" w:cs="Calibri Light"/>
          <w:b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r w:rsidR="00DF5F7C" w:rsidRPr="007534A1">
        <w:rPr>
          <w:rFonts w:ascii="Calibri Light" w:eastAsia="Calibri" w:hAnsi="Calibri Light" w:cs="Calibri Light"/>
          <w:b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Ficha de Avaliação</w:t>
      </w:r>
      <w:r w:rsidR="00DF5F7C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</w:p>
    <w:p w14:paraId="34E56E62" w14:textId="77777777" w:rsidR="00DF5F7C" w:rsidRDefault="00DF5F7C" w:rsidP="00DF5F7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autoSpaceDE w:val="0"/>
        <w:spacing w:line="360" w:lineRule="auto"/>
        <w:ind w:right="-8"/>
        <w:jc w:val="both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6384"/>
        <w:gridCol w:w="2954"/>
      </w:tblGrid>
      <w:tr w:rsidR="00DF5F7C" w14:paraId="561EA09E" w14:textId="77777777" w:rsidTr="006B4058">
        <w:trPr>
          <w:jc w:val="center"/>
        </w:trPr>
        <w:tc>
          <w:tcPr>
            <w:tcW w:w="6487" w:type="dxa"/>
          </w:tcPr>
          <w:p w14:paraId="46D72956" w14:textId="51E562B3" w:rsidR="00DF5F7C" w:rsidRPr="006B4058" w:rsidRDefault="00DF5F7C" w:rsidP="006B40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6B4058">
              <w:rPr>
                <w:rFonts w:ascii="Calibri Light" w:eastAsia="Calibri" w:hAnsi="Calibri Light" w:cs="Calibri Light"/>
                <w:b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Critério</w:t>
            </w:r>
          </w:p>
        </w:tc>
        <w:tc>
          <w:tcPr>
            <w:tcW w:w="3001" w:type="dxa"/>
          </w:tcPr>
          <w:p w14:paraId="4759ABBF" w14:textId="59821A5E" w:rsidR="00DF5F7C" w:rsidRPr="006B4058" w:rsidRDefault="00DF5F7C" w:rsidP="006B40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6B4058">
              <w:rPr>
                <w:rFonts w:ascii="Calibri Light" w:eastAsia="Calibri" w:hAnsi="Calibri Light" w:cs="Calibri Light"/>
                <w:b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Nota</w:t>
            </w:r>
          </w:p>
        </w:tc>
      </w:tr>
      <w:tr w:rsidR="00DF5F7C" w14:paraId="0CE49B85" w14:textId="77777777" w:rsidTr="006B4058">
        <w:trPr>
          <w:jc w:val="center"/>
        </w:trPr>
        <w:tc>
          <w:tcPr>
            <w:tcW w:w="6487" w:type="dxa"/>
          </w:tcPr>
          <w:p w14:paraId="7004AC41" w14:textId="11699266" w:rsidR="00815228" w:rsidRDefault="00DF5F7C" w:rsidP="0095020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Histórico de atuação do docente no PPGSND</w:t>
            </w:r>
            <w:r w:rsidR="006B4058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 (1 a </w:t>
            </w:r>
            <w:r w:rsidR="0095020E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</w:t>
            </w:r>
            <w:r w:rsidR="006B4058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 pontos)</w:t>
            </w:r>
            <w:r w:rsidR="00815228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: histórico de participação no programa (membro de colegiado, de comissões de </w:t>
            </w:r>
            <w:r w:rsidR="0095020E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editais</w:t>
            </w:r>
            <w:r w:rsidR="00815228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, participação em processos seletivos, número de alunos em orientação e </w:t>
            </w:r>
            <w:proofErr w:type="spellStart"/>
            <w:r w:rsidR="00815228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etc</w:t>
            </w:r>
            <w:proofErr w:type="spellEnd"/>
            <w:r w:rsidR="00815228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)</w:t>
            </w:r>
          </w:p>
        </w:tc>
        <w:tc>
          <w:tcPr>
            <w:tcW w:w="3001" w:type="dxa"/>
          </w:tcPr>
          <w:p w14:paraId="7E51382A" w14:textId="77777777" w:rsidR="00DF5F7C" w:rsidRDefault="00DF5F7C" w:rsidP="00DF5F7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both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</w:p>
        </w:tc>
      </w:tr>
      <w:tr w:rsidR="00DF5F7C" w14:paraId="0947D14E" w14:textId="77777777" w:rsidTr="006B4058">
        <w:trPr>
          <w:jc w:val="center"/>
        </w:trPr>
        <w:tc>
          <w:tcPr>
            <w:tcW w:w="6487" w:type="dxa"/>
          </w:tcPr>
          <w:p w14:paraId="392F0553" w14:textId="3D2E05E1" w:rsidR="00DF5F7C" w:rsidRDefault="00815228" w:rsidP="00FB3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Objetivos e </w:t>
            </w:r>
            <w:r w:rsidR="00FB3C8C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m</w:t>
            </w: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etodologia: c</w:t>
            </w:r>
            <w:r w:rsidR="006B4058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lareza</w:t>
            </w: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 e adequação dos objetivos e metodologia propostos em relação aos objetivos do edital</w:t>
            </w:r>
            <w:r w:rsidR="006B4058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 (1 a 4 pontos)</w:t>
            </w: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: </w:t>
            </w:r>
          </w:p>
        </w:tc>
        <w:tc>
          <w:tcPr>
            <w:tcW w:w="3001" w:type="dxa"/>
          </w:tcPr>
          <w:p w14:paraId="5BEC09FB" w14:textId="77777777" w:rsidR="00DF5F7C" w:rsidRDefault="00DF5F7C" w:rsidP="00DF5F7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both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</w:p>
        </w:tc>
      </w:tr>
      <w:tr w:rsidR="00DF5F7C" w14:paraId="7913914D" w14:textId="77777777" w:rsidTr="006B4058">
        <w:trPr>
          <w:jc w:val="center"/>
        </w:trPr>
        <w:tc>
          <w:tcPr>
            <w:tcW w:w="6487" w:type="dxa"/>
          </w:tcPr>
          <w:p w14:paraId="23355F20" w14:textId="43414234" w:rsidR="00DF5F7C" w:rsidRDefault="00DF5F7C" w:rsidP="006B40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Resultados esperados (1 a </w:t>
            </w:r>
            <w:r w:rsidR="0095020E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</w:t>
            </w: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 pontos)</w:t>
            </w:r>
            <w:r w:rsidR="00815228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: alcance dos objetivos do edital a partir do projeto de visibilidade</w:t>
            </w:r>
            <w:r w:rsidR="00C0108C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 e impacto na </w:t>
            </w:r>
            <w:proofErr w:type="gramStart"/>
            <w:r w:rsidR="00C0108C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sociedade </w:t>
            </w:r>
            <w:r w:rsidR="00815228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 apresentado</w:t>
            </w:r>
            <w:proofErr w:type="gramEnd"/>
            <w:r w:rsidR="00815228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. </w:t>
            </w:r>
          </w:p>
        </w:tc>
        <w:tc>
          <w:tcPr>
            <w:tcW w:w="3001" w:type="dxa"/>
          </w:tcPr>
          <w:p w14:paraId="518F1488" w14:textId="77777777" w:rsidR="00DF5F7C" w:rsidRDefault="00DF5F7C" w:rsidP="00DF5F7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both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</w:p>
        </w:tc>
      </w:tr>
    </w:tbl>
    <w:p w14:paraId="60C87B3E" w14:textId="77777777" w:rsidR="00DF5F7C" w:rsidRDefault="00DF5F7C" w:rsidP="00DF5F7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autoSpaceDE w:val="0"/>
        <w:spacing w:line="360" w:lineRule="auto"/>
        <w:ind w:right="-8"/>
        <w:jc w:val="both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6A545AB5" w14:textId="77777777" w:rsidR="006B4058" w:rsidRDefault="006B4058" w:rsidP="00DF5F7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autoSpaceDE w:val="0"/>
        <w:spacing w:line="360" w:lineRule="auto"/>
        <w:ind w:right="-8"/>
        <w:jc w:val="both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4128B6FB" w14:textId="0B8B18AE" w:rsidR="006B4058" w:rsidRPr="00C05CD1" w:rsidRDefault="006B4058" w:rsidP="00C010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autoSpaceDE w:val="0"/>
        <w:spacing w:line="360" w:lineRule="auto"/>
        <w:ind w:right="-8"/>
        <w:jc w:val="right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Santarém, ____ de </w:t>
      </w:r>
      <w:r w:rsidR="00C0108C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_____________</w:t>
      </w: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de</w:t>
      </w:r>
      <w:proofErr w:type="spellEnd"/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202</w:t>
      </w:r>
      <w:r w:rsidR="00FC1121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6</w:t>
      </w: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.</w:t>
      </w:r>
    </w:p>
    <w:p w14:paraId="2DB7FEB3" w14:textId="7CF79D92" w:rsidR="000E0881" w:rsidRDefault="000E0881" w:rsidP="00C010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4264D915" w14:textId="77777777" w:rsidR="00C0108C" w:rsidRDefault="00C0108C" w:rsidP="00C010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5B1D4F6B" w14:textId="51644BAD" w:rsidR="00C0108C" w:rsidRDefault="00C0108C" w:rsidP="00C010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Assinatura do Avaliador 1</w:t>
      </w:r>
    </w:p>
    <w:p w14:paraId="0FB8138D" w14:textId="31E8DBF6" w:rsidR="00C0108C" w:rsidRDefault="00C0108C" w:rsidP="00C010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4D4B4455" w14:textId="2EBA2D91" w:rsidR="00C0108C" w:rsidRDefault="00C0108C" w:rsidP="00C010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3772EABE" w14:textId="77777777" w:rsidR="00C0108C" w:rsidRDefault="00C0108C" w:rsidP="00C010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68B679D5" w14:textId="07B7A2A5" w:rsidR="00C0108C" w:rsidRDefault="00C0108C" w:rsidP="00C010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Assinatura do Avaliador 2</w:t>
      </w:r>
    </w:p>
    <w:p w14:paraId="2AE74818" w14:textId="5B895428" w:rsidR="00C0108C" w:rsidRDefault="00C0108C" w:rsidP="00C010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3E6E7639" w14:textId="4EA45769" w:rsidR="00C0108C" w:rsidRDefault="00C0108C" w:rsidP="00C010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11BA2F90" w14:textId="77777777" w:rsidR="00C0108C" w:rsidRDefault="00C0108C" w:rsidP="00C010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057457E8" w14:textId="702426B6" w:rsidR="00C0108C" w:rsidRPr="00C0108C" w:rsidRDefault="00C0108C" w:rsidP="00C010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Assinatura do Avaliador 3</w:t>
      </w:r>
    </w:p>
    <w:p w14:paraId="35EDFE84" w14:textId="0649E519" w:rsidR="00C0108C" w:rsidRPr="00C0108C" w:rsidRDefault="00C0108C" w:rsidP="00C010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sectPr w:rsidR="00C0108C" w:rsidRPr="00C0108C" w:rsidSect="003640DD">
      <w:headerReference w:type="default" r:id="rId7"/>
      <w:footerReference w:type="default" r:id="rId8"/>
      <w:pgSz w:w="11900" w:h="16840"/>
      <w:pgMar w:top="1134" w:right="851" w:bottom="1134" w:left="1701" w:header="284" w:footer="26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1F4FC0" w14:textId="77777777" w:rsidR="00AC7BD1" w:rsidRDefault="00AC7BD1">
      <w:pPr>
        <w:spacing w:line="240" w:lineRule="auto"/>
      </w:pPr>
      <w:r>
        <w:separator/>
      </w:r>
    </w:p>
  </w:endnote>
  <w:endnote w:type="continuationSeparator" w:id="0">
    <w:p w14:paraId="565093A9" w14:textId="77777777" w:rsidR="00AC7BD1" w:rsidRDefault="00AC7BD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D75654" w14:textId="77777777" w:rsidR="00446644" w:rsidRPr="003640DD" w:rsidRDefault="00F25150">
    <w:pPr>
      <w:pBdr>
        <w:top w:val="single" w:sz="4" w:space="0" w:color="000000"/>
      </w:pBdr>
      <w:jc w:val="center"/>
      <w:rPr>
        <w:rFonts w:ascii="Calibri Light" w:hAnsi="Calibri Light" w:cs="Calibri Light"/>
      </w:rPr>
    </w:pPr>
    <w:r w:rsidRPr="003640DD">
      <w:rPr>
        <w:rFonts w:ascii="Calibri Light" w:hAnsi="Calibri Light" w:cs="Calibri Light"/>
        <w:color w:val="000000"/>
        <w:sz w:val="18"/>
        <w:szCs w:val="18"/>
        <w:u w:color="000000"/>
      </w:rPr>
      <w:t>Universidade Federal do Oeste do Pará – PPGSND</w:t>
    </w:r>
  </w:p>
  <w:p w14:paraId="3765CF37" w14:textId="09B4D259" w:rsidR="003640DD" w:rsidRPr="003640DD" w:rsidRDefault="003640DD">
    <w:pPr>
      <w:jc w:val="center"/>
      <w:rPr>
        <w:rFonts w:ascii="Calibri Light" w:hAnsi="Calibri Light" w:cs="Calibri Light"/>
        <w:color w:val="000000"/>
        <w:sz w:val="18"/>
        <w:szCs w:val="18"/>
        <w:u w:color="000000"/>
      </w:rPr>
    </w:pPr>
    <w:r w:rsidRPr="003640DD">
      <w:rPr>
        <w:rFonts w:ascii="Calibri Light" w:hAnsi="Calibri Light" w:cs="Calibri Light"/>
        <w:color w:val="000000"/>
        <w:sz w:val="18"/>
        <w:szCs w:val="18"/>
        <w:u w:color="000000"/>
      </w:rPr>
      <w:t>Rua Vera Paz, s/n (Unidade Tapajós) l Bairro Salé l CEP 68040-255</w:t>
    </w:r>
    <w:r w:rsidR="0081073E">
      <w:rPr>
        <w:rFonts w:ascii="Calibri Light" w:hAnsi="Calibri Light" w:cs="Calibri Light"/>
        <w:color w:val="000000"/>
        <w:sz w:val="18"/>
        <w:szCs w:val="18"/>
        <w:u w:color="000000"/>
      </w:rPr>
      <w:t xml:space="preserve"> l </w:t>
    </w:r>
    <w:r w:rsidR="0081073E" w:rsidRPr="0081073E">
      <w:rPr>
        <w:rFonts w:ascii="Calibri Light" w:hAnsi="Calibri Light" w:cs="Calibri Light"/>
        <w:color w:val="000000"/>
        <w:sz w:val="18"/>
        <w:szCs w:val="18"/>
        <w:u w:color="000000"/>
      </w:rPr>
      <w:t>Bloco BMT2, sala 130</w:t>
    </w:r>
  </w:p>
  <w:p w14:paraId="4EE796CC" w14:textId="57CB456C" w:rsidR="003640DD" w:rsidRPr="003640DD" w:rsidRDefault="003640DD">
    <w:pPr>
      <w:jc w:val="center"/>
      <w:rPr>
        <w:rFonts w:ascii="Calibri Light" w:eastAsia="Calibri" w:hAnsi="Calibri Light" w:cs="Calibri Light"/>
        <w:color w:val="000000"/>
        <w:sz w:val="18"/>
        <w:szCs w:val="18"/>
        <w:u w:color="000000"/>
      </w:rPr>
    </w:pPr>
    <w:r w:rsidRPr="003640DD">
      <w:rPr>
        <w:rFonts w:ascii="Calibri Light" w:hAnsi="Calibri Light" w:cs="Calibri Light"/>
        <w:color w:val="000000"/>
        <w:sz w:val="18"/>
        <w:szCs w:val="18"/>
        <w:u w:color="000000"/>
      </w:rPr>
      <w:t>Santarém, Pará, Brasil</w:t>
    </w:r>
  </w:p>
  <w:p w14:paraId="6A8958C5" w14:textId="2590EF58" w:rsidR="00446644" w:rsidRDefault="00F25150">
    <w:pPr>
      <w:jc w:val="center"/>
    </w:pPr>
    <w:r w:rsidRPr="003640DD">
      <w:rPr>
        <w:rFonts w:ascii="Calibri Light" w:eastAsia="Calibri" w:hAnsi="Calibri Light" w:cs="Calibri Light"/>
        <w:color w:val="000000"/>
        <w:sz w:val="18"/>
        <w:szCs w:val="18"/>
        <w:u w:color="000000"/>
      </w:rPr>
      <w:t xml:space="preserve">E-mail: </w:t>
    </w:r>
    <w:hyperlink r:id="rId1" w:history="1">
      <w:r w:rsidRPr="003640DD">
        <w:rPr>
          <w:rStyle w:val="Hyperlink0"/>
          <w:rFonts w:ascii="Calibri Light" w:hAnsi="Calibri Light" w:cs="Calibri Light"/>
          <w:color w:val="0000FF"/>
          <w:u w:color="0000FF"/>
        </w:rPr>
        <w:t>secretariasnd@ufopa.edu.br</w:t>
      </w:r>
    </w:hyperlink>
    <w:r w:rsidRPr="003640DD">
      <w:rPr>
        <w:rFonts w:ascii="Calibri Light" w:hAnsi="Calibri Light" w:cs="Calibri Light"/>
        <w:color w:val="000000"/>
        <w:sz w:val="18"/>
        <w:szCs w:val="18"/>
        <w:u w:color="000000"/>
      </w:rPr>
      <w:t xml:space="preserve"> / </w:t>
    </w:r>
    <w:hyperlink r:id="rId2" w:history="1">
      <w:r w:rsidRPr="003640DD">
        <w:rPr>
          <w:rStyle w:val="Hyperlink0"/>
          <w:rFonts w:ascii="Calibri Light" w:hAnsi="Calibri Light" w:cs="Calibri Light"/>
          <w:color w:val="0000FF"/>
          <w:u w:color="0000FF"/>
        </w:rPr>
        <w:t>secppgsnd@gmail.com</w:t>
      </w:r>
    </w:hyperlink>
    <w:r>
      <w:rPr>
        <w:rFonts w:ascii="Calibri" w:hAnsi="Calibri"/>
        <w:color w:val="000000"/>
        <w:sz w:val="18"/>
        <w:szCs w:val="18"/>
        <w:u w:color="00000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D50F6F" w14:textId="77777777" w:rsidR="00AC7BD1" w:rsidRDefault="00AC7BD1">
      <w:pPr>
        <w:spacing w:line="240" w:lineRule="auto"/>
      </w:pPr>
      <w:r>
        <w:separator/>
      </w:r>
    </w:p>
  </w:footnote>
  <w:footnote w:type="continuationSeparator" w:id="0">
    <w:p w14:paraId="27E5E06A" w14:textId="77777777" w:rsidR="00AC7BD1" w:rsidRDefault="00AC7BD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0E5975" w14:textId="59B6E7DE" w:rsidR="00446644" w:rsidRPr="00F9011E" w:rsidRDefault="00F25150" w:rsidP="00F9011E">
    <w:pPr>
      <w:pStyle w:val="Cabealho"/>
      <w:tabs>
        <w:tab w:val="clear" w:pos="4252"/>
        <w:tab w:val="clear" w:pos="8504"/>
        <w:tab w:val="right" w:pos="9348"/>
      </w:tabs>
      <w:jc w:val="center"/>
      <w:rPr>
        <w:rFonts w:ascii="Calibri" w:hAnsi="Calibri" w:cs="Calibri"/>
        <w:b/>
        <w:sz w:val="18"/>
        <w:szCs w:val="20"/>
      </w:rPr>
    </w:pPr>
    <w:r>
      <w:rPr>
        <w:noProof/>
        <w:lang w:val="pt-BR"/>
      </w:rPr>
      <mc:AlternateContent>
        <mc:Choice Requires="wps">
          <w:drawing>
            <wp:anchor distT="152400" distB="152400" distL="152400" distR="152400" simplePos="0" relativeHeight="251658240" behindDoc="1" locked="0" layoutInCell="1" allowOverlap="1" wp14:anchorId="43919869" wp14:editId="3DEEE7A6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556500" cy="10693400"/>
              <wp:effectExtent l="0" t="0" r="0" b="0"/>
              <wp:wrapNone/>
              <wp:docPr id="1073741828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6500" cy="10693400"/>
                      </a:xfrm>
                      <a:prstGeom prst="roundRect">
                        <a:avLst>
                          <a:gd name="adj" fmla="val 0"/>
                        </a:avLst>
                      </a:prstGeom>
                      <a:solidFill>
                        <a:srgbClr val="FFFFFF"/>
                      </a:solidFill>
                      <a:ln w="12700" cap="flat">
                        <a:noFill/>
                        <a:miter lim="4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roundrect w14:anchorId="25FE7787" id="officeArt object" o:spid="_x0000_s1026" style="position:absolute;margin-left:0;margin-top:0;width:595pt;height:842pt;z-index:-251658240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top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" stroked="f" strokeweight="1pt">
              <v:stroke miterlimit="4" joinstyle="miter"/>
              <w10:wrap anchorx="page" anchory="page"/>
            </v:roundrect>
          </w:pict>
        </mc:Fallback>
      </mc:AlternateContent>
    </w:r>
    <w:r w:rsidR="00F9011E">
      <w:rPr>
        <w:noProof/>
        <w:lang w:val="pt-BR"/>
      </w:rPr>
      <w:drawing>
        <wp:inline distT="0" distB="0" distL="0" distR="0" wp14:anchorId="1B847669" wp14:editId="64E20D33">
          <wp:extent cx="609600" cy="638175"/>
          <wp:effectExtent l="0" t="0" r="0" b="9525"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313" t="-198" r="-313" b="-198"/>
                  <a:stretch>
                    <a:fillRect/>
                  </a:stretch>
                </pic:blipFill>
                <pic:spPr bwMode="auto">
                  <a:xfrm>
                    <a:off x="0" y="0"/>
                    <a:ext cx="609600" cy="63817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inline>
      </w:drawing>
    </w:r>
  </w:p>
  <w:p w14:paraId="2B8ACB33" w14:textId="2EE43729" w:rsidR="00446644" w:rsidRPr="003640DD" w:rsidRDefault="00F25150" w:rsidP="00F9011E">
    <w:pPr>
      <w:pStyle w:val="Cabealho"/>
      <w:tabs>
        <w:tab w:val="clear" w:pos="8504"/>
        <w:tab w:val="right" w:pos="9348"/>
      </w:tabs>
      <w:jc w:val="center"/>
      <w:rPr>
        <w:rFonts w:ascii="Calibri Light" w:hAnsi="Calibri Light" w:cs="Calibri Light"/>
      </w:rPr>
    </w:pPr>
    <w:r w:rsidRPr="003640DD">
      <w:rPr>
        <w:rFonts w:ascii="Calibri Light" w:hAnsi="Calibri Light" w:cs="Calibri Light"/>
        <w:b/>
        <w:bCs/>
        <w:sz w:val="18"/>
        <w:szCs w:val="18"/>
      </w:rPr>
      <w:t>UNIVERSIDADE FEDERAL DO OESTE DO PARÁ</w:t>
    </w:r>
  </w:p>
  <w:p w14:paraId="06A23A60" w14:textId="77777777" w:rsidR="00446644" w:rsidRPr="003640DD" w:rsidRDefault="00F25150" w:rsidP="00F9011E">
    <w:pPr>
      <w:pStyle w:val="Cabealho"/>
      <w:tabs>
        <w:tab w:val="clear" w:pos="8504"/>
        <w:tab w:val="right" w:pos="9348"/>
      </w:tabs>
      <w:jc w:val="center"/>
      <w:rPr>
        <w:rFonts w:ascii="Calibri Light" w:hAnsi="Calibri Light" w:cs="Calibri Light"/>
      </w:rPr>
    </w:pPr>
    <w:r w:rsidRPr="003640DD">
      <w:rPr>
        <w:rFonts w:ascii="Calibri Light" w:hAnsi="Calibri Light" w:cs="Calibri Light"/>
        <w:b/>
        <w:bCs/>
        <w:sz w:val="18"/>
        <w:szCs w:val="18"/>
      </w:rPr>
      <w:t>INSTITUTO DE BIODIVERSIDADE E FLORESTAS</w:t>
    </w:r>
  </w:p>
  <w:p w14:paraId="18A615FF" w14:textId="77777777" w:rsidR="00446644" w:rsidRPr="003640DD" w:rsidRDefault="00F25150" w:rsidP="00F9011E">
    <w:pPr>
      <w:pStyle w:val="Cabealho"/>
      <w:pBdr>
        <w:bottom w:val="single" w:sz="6" w:space="0" w:color="000000"/>
      </w:pBdr>
      <w:tabs>
        <w:tab w:val="clear" w:pos="8504"/>
        <w:tab w:val="right" w:pos="9348"/>
      </w:tabs>
      <w:jc w:val="center"/>
      <w:rPr>
        <w:rFonts w:ascii="Calibri Light" w:hAnsi="Calibri Light" w:cs="Calibri Light"/>
      </w:rPr>
    </w:pPr>
    <w:r w:rsidRPr="003640DD">
      <w:rPr>
        <w:rFonts w:ascii="Calibri Light" w:hAnsi="Calibri Light" w:cs="Calibri Light"/>
        <w:b/>
        <w:bCs/>
        <w:sz w:val="18"/>
        <w:szCs w:val="18"/>
      </w:rPr>
      <w:t>PROGRAMA DE PÓS-GRADUAÇÃO EM SOCIEDADE, NATUREZA E DESENVOLVIMENT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CCA26B2"/>
    <w:multiLevelType w:val="hybridMultilevel"/>
    <w:tmpl w:val="58C275A8"/>
    <w:lvl w:ilvl="0" w:tplc="E7EAB5CE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FF4CF3"/>
    <w:multiLevelType w:val="hybridMultilevel"/>
    <w:tmpl w:val="9560F19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3196243">
    <w:abstractNumId w:val="1"/>
  </w:num>
  <w:num w:numId="2" w16cid:durableId="7041354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jE0tTQxMjIwMjRX0lEKTi0uzszPAykwrgUAZjOUESwAAAA="/>
  </w:docVars>
  <w:rsids>
    <w:rsidRoot w:val="00446644"/>
    <w:rsid w:val="000200C9"/>
    <w:rsid w:val="00043512"/>
    <w:rsid w:val="00072A65"/>
    <w:rsid w:val="00075C07"/>
    <w:rsid w:val="0008436E"/>
    <w:rsid w:val="00087F2D"/>
    <w:rsid w:val="00093DCF"/>
    <w:rsid w:val="000B5AE8"/>
    <w:rsid w:val="000C0DBE"/>
    <w:rsid w:val="000D2DA5"/>
    <w:rsid w:val="000D60A5"/>
    <w:rsid w:val="000E0881"/>
    <w:rsid w:val="00124276"/>
    <w:rsid w:val="00125D8F"/>
    <w:rsid w:val="00137F01"/>
    <w:rsid w:val="0014522B"/>
    <w:rsid w:val="00166FE2"/>
    <w:rsid w:val="0018644D"/>
    <w:rsid w:val="0019619B"/>
    <w:rsid w:val="001A6C1A"/>
    <w:rsid w:val="001E6C85"/>
    <w:rsid w:val="001F1DBF"/>
    <w:rsid w:val="001F6EAF"/>
    <w:rsid w:val="002059A9"/>
    <w:rsid w:val="00245AFC"/>
    <w:rsid w:val="00265231"/>
    <w:rsid w:val="00292212"/>
    <w:rsid w:val="002926BB"/>
    <w:rsid w:val="00297A74"/>
    <w:rsid w:val="002A04B9"/>
    <w:rsid w:val="002C706E"/>
    <w:rsid w:val="002E66E3"/>
    <w:rsid w:val="00303A44"/>
    <w:rsid w:val="00306FEF"/>
    <w:rsid w:val="0031068B"/>
    <w:rsid w:val="00336FC8"/>
    <w:rsid w:val="00337B2A"/>
    <w:rsid w:val="003578D4"/>
    <w:rsid w:val="003640DD"/>
    <w:rsid w:val="00391524"/>
    <w:rsid w:val="003A3DA4"/>
    <w:rsid w:val="003A6608"/>
    <w:rsid w:val="003F7E6C"/>
    <w:rsid w:val="00446644"/>
    <w:rsid w:val="00472AD2"/>
    <w:rsid w:val="0049250E"/>
    <w:rsid w:val="004A243A"/>
    <w:rsid w:val="004A5549"/>
    <w:rsid w:val="004D73F3"/>
    <w:rsid w:val="004F24BF"/>
    <w:rsid w:val="00590A48"/>
    <w:rsid w:val="00594CF2"/>
    <w:rsid w:val="005A1520"/>
    <w:rsid w:val="005A1684"/>
    <w:rsid w:val="005F00FC"/>
    <w:rsid w:val="0061084A"/>
    <w:rsid w:val="0061266A"/>
    <w:rsid w:val="00687BD8"/>
    <w:rsid w:val="006A2197"/>
    <w:rsid w:val="006B4058"/>
    <w:rsid w:val="006F2C91"/>
    <w:rsid w:val="007215AA"/>
    <w:rsid w:val="007534A1"/>
    <w:rsid w:val="007619EF"/>
    <w:rsid w:val="00770A18"/>
    <w:rsid w:val="00782BC9"/>
    <w:rsid w:val="00791EDE"/>
    <w:rsid w:val="007B7B4A"/>
    <w:rsid w:val="007D454A"/>
    <w:rsid w:val="0081073E"/>
    <w:rsid w:val="00815228"/>
    <w:rsid w:val="008312A4"/>
    <w:rsid w:val="00855A06"/>
    <w:rsid w:val="008631CF"/>
    <w:rsid w:val="00865D53"/>
    <w:rsid w:val="0088568B"/>
    <w:rsid w:val="0088616F"/>
    <w:rsid w:val="00887E6E"/>
    <w:rsid w:val="008C67A7"/>
    <w:rsid w:val="009324D2"/>
    <w:rsid w:val="0095020E"/>
    <w:rsid w:val="00964AD2"/>
    <w:rsid w:val="00966DF8"/>
    <w:rsid w:val="0099179B"/>
    <w:rsid w:val="009943C7"/>
    <w:rsid w:val="009A1DB0"/>
    <w:rsid w:val="009C176A"/>
    <w:rsid w:val="009C7F5B"/>
    <w:rsid w:val="00A03DBF"/>
    <w:rsid w:val="00A347D9"/>
    <w:rsid w:val="00A36726"/>
    <w:rsid w:val="00A46650"/>
    <w:rsid w:val="00A86DAB"/>
    <w:rsid w:val="00AC1CF0"/>
    <w:rsid w:val="00AC7BD1"/>
    <w:rsid w:val="00B43915"/>
    <w:rsid w:val="00BA32B3"/>
    <w:rsid w:val="00BB02EE"/>
    <w:rsid w:val="00BD0407"/>
    <w:rsid w:val="00BE0C04"/>
    <w:rsid w:val="00BF2F9D"/>
    <w:rsid w:val="00C0108C"/>
    <w:rsid w:val="00C05CD1"/>
    <w:rsid w:val="00C14E9C"/>
    <w:rsid w:val="00C34F10"/>
    <w:rsid w:val="00CC0BD4"/>
    <w:rsid w:val="00D0068D"/>
    <w:rsid w:val="00D11235"/>
    <w:rsid w:val="00D30365"/>
    <w:rsid w:val="00D653B2"/>
    <w:rsid w:val="00D84245"/>
    <w:rsid w:val="00DA59F3"/>
    <w:rsid w:val="00DF5F7C"/>
    <w:rsid w:val="00E97C72"/>
    <w:rsid w:val="00EA60E5"/>
    <w:rsid w:val="00EB1418"/>
    <w:rsid w:val="00EB578A"/>
    <w:rsid w:val="00F04E26"/>
    <w:rsid w:val="00F120ED"/>
    <w:rsid w:val="00F13087"/>
    <w:rsid w:val="00F25150"/>
    <w:rsid w:val="00F255E2"/>
    <w:rsid w:val="00F60F4D"/>
    <w:rsid w:val="00F8185D"/>
    <w:rsid w:val="00F9011E"/>
    <w:rsid w:val="00FB3C8C"/>
    <w:rsid w:val="00FB3EE1"/>
    <w:rsid w:val="00FC1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475573B"/>
  <w15:docId w15:val="{E8354529-5B07-4C4A-81EF-62FE08CF97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Arial Unicode MS" w:hAnsi="Times New Roman" w:cs="Times New Roman"/>
        <w:bdr w:val="nil"/>
        <w:lang w:val="pt-BR" w:eastAsia="pt-BR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100" w:lineRule="atLeast"/>
    </w:pPr>
    <w:rPr>
      <w:rFonts w:cs="Arial Unicode MS"/>
      <w:color w:val="00000A"/>
      <w:kern w:val="2"/>
      <w:sz w:val="24"/>
      <w:szCs w:val="24"/>
      <w:u w:color="00000A"/>
      <w14:textOutline w14:w="0" w14:cap="flat" w14:cmpd="sng" w14:algn="ctr">
        <w14:noFill/>
        <w14:prstDash w14:val="solid"/>
        <w14:bevel/>
      </w14:textOutline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abealho">
    <w:name w:val="header"/>
    <w:pPr>
      <w:tabs>
        <w:tab w:val="center" w:pos="4252"/>
        <w:tab w:val="right" w:pos="8504"/>
      </w:tabs>
      <w:suppressAutoHyphens/>
      <w:spacing w:line="100" w:lineRule="atLeast"/>
    </w:pPr>
    <w:rPr>
      <w:rFonts w:cs="Arial Unicode MS"/>
      <w:color w:val="00000A"/>
      <w:kern w:val="2"/>
      <w:sz w:val="24"/>
      <w:szCs w:val="24"/>
      <w:u w:color="00000A"/>
      <w:lang w:val="pt-PT"/>
    </w:rPr>
  </w:style>
  <w:style w:type="character" w:customStyle="1" w:styleId="Link">
    <w:name w:val="Link"/>
    <w:rPr>
      <w:color w:val="0000FF"/>
      <w:u w:val="single" w:color="0000FF"/>
      <w14:textOutline w14:w="0" w14:cap="rnd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Link"/>
    <w:rPr>
      <w:rFonts w:ascii="Calibri" w:eastAsia="Calibri" w:hAnsi="Calibri" w:cs="Calibri"/>
      <w:color w:val="000000"/>
      <w:sz w:val="18"/>
      <w:szCs w:val="18"/>
      <w:u w:val="single" w:color="000000"/>
      <w14:textOutline w14:w="0" w14:cap="rnd" w14:cmpd="sng" w14:algn="ctr">
        <w14:noFill/>
        <w14:prstDash w14:val="solid"/>
        <w14:bevel/>
      </w14:textOutline>
    </w:rPr>
  </w:style>
  <w:style w:type="paragraph" w:customStyle="1" w:styleId="xmsolistparagraph">
    <w:name w:val="x_msolistparagraph"/>
    <w:pPr>
      <w:spacing w:before="280" w:after="280"/>
    </w:pPr>
    <w:rPr>
      <w:rFonts w:cs="Arial Unicode MS"/>
      <w:color w:val="000000"/>
      <w:sz w:val="24"/>
      <w:szCs w:val="24"/>
      <w:u w:color="000000"/>
      <w:lang w:val="pt-PT"/>
    </w:rPr>
  </w:style>
  <w:style w:type="paragraph" w:styleId="Rodap">
    <w:name w:val="footer"/>
    <w:basedOn w:val="Normal"/>
    <w:link w:val="RodapChar"/>
    <w:uiPriority w:val="99"/>
    <w:unhideWhenUsed/>
    <w:rsid w:val="00F9011E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9011E"/>
    <w:rPr>
      <w:rFonts w:cs="Arial Unicode MS"/>
      <w:color w:val="00000A"/>
      <w:kern w:val="2"/>
      <w:sz w:val="24"/>
      <w:szCs w:val="24"/>
      <w:u w:color="00000A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C1CF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C1CF0"/>
    <w:rPr>
      <w:rFonts w:ascii="Tahoma" w:hAnsi="Tahoma" w:cs="Tahoma"/>
      <w:color w:val="00000A"/>
      <w:kern w:val="2"/>
      <w:sz w:val="16"/>
      <w:szCs w:val="16"/>
      <w:u w:color="00000A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PargrafodaLista">
    <w:name w:val="List Paragraph"/>
    <w:basedOn w:val="Normal"/>
    <w:uiPriority w:val="34"/>
    <w:qFormat/>
    <w:rsid w:val="00B43915"/>
    <w:pPr>
      <w:ind w:left="720"/>
      <w:contextualSpacing/>
    </w:pPr>
  </w:style>
  <w:style w:type="table" w:customStyle="1" w:styleId="Tabelacomgrade1">
    <w:name w:val="Tabela com grade1"/>
    <w:basedOn w:val="Tabelanormal"/>
    <w:next w:val="Tabelacomgrade"/>
    <w:uiPriority w:val="59"/>
    <w:unhideWhenUsed/>
    <w:rsid w:val="00C05CD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="Calibri" w:hAnsi="Calibri"/>
      <w:sz w:val="22"/>
      <w:szCs w:val="22"/>
      <w:bdr w:val="none" w:sz="0" w:space="0" w:color="auto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comgrade">
    <w:name w:val="Table Grid"/>
    <w:basedOn w:val="Tabelanormal"/>
    <w:uiPriority w:val="39"/>
    <w:rsid w:val="00C05C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Fontepargpadro"/>
    <w:uiPriority w:val="99"/>
    <w:semiHidden/>
    <w:unhideWhenUsed/>
    <w:rsid w:val="008C67A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8C67A7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8C67A7"/>
    <w:rPr>
      <w:rFonts w:cs="Arial Unicode MS"/>
      <w:color w:val="00000A"/>
      <w:kern w:val="2"/>
      <w:u w:color="00000A"/>
      <w14:textOutline w14:w="0" w14:cap="flat" w14:cmpd="sng" w14:algn="ctr">
        <w14:noFill/>
        <w14:prstDash w14:val="solid"/>
        <w14:bevel/>
      </w14:textOutline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C67A7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8C67A7"/>
    <w:rPr>
      <w:rFonts w:cs="Arial Unicode MS"/>
      <w:b/>
      <w:bCs/>
      <w:color w:val="00000A"/>
      <w:kern w:val="2"/>
      <w:u w:color="00000A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77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4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44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5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1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5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9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042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about:blan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5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PGSND</dc:creator>
  <cp:lastModifiedBy>Antonio Minervino</cp:lastModifiedBy>
  <cp:revision>4</cp:revision>
  <cp:lastPrinted>2021-02-10T12:47:00Z</cp:lastPrinted>
  <dcterms:created xsi:type="dcterms:W3CDTF">2026-03-02T20:41:00Z</dcterms:created>
  <dcterms:modified xsi:type="dcterms:W3CDTF">2026-03-02T21:15:00Z</dcterms:modified>
</cp:coreProperties>
</file>